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3C4ABF" w:rsidRDefault="006A3EBE" w:rsidP="003C4ABF">
      <w:pPr>
        <w:spacing w:after="0"/>
        <w:jc w:val="center"/>
        <w:rPr>
          <w:rFonts w:ascii="Times New Roman" w:hAnsi="Times New Roman" w:cs="Times New Roman"/>
          <w:b/>
          <w:sz w:val="28"/>
        </w:rPr>
      </w:pPr>
      <w:r w:rsidRPr="003C4ABF">
        <w:rPr>
          <w:rFonts w:ascii="Times New Roman" w:hAnsi="Times New Roman" w:cs="Times New Roman"/>
          <w:b/>
          <w:sz w:val="28"/>
        </w:rPr>
        <w:t>Keith A. Connor</w:t>
      </w:r>
    </w:p>
    <w:p w:rsidR="006A3EBE" w:rsidRPr="003C4ABF" w:rsidRDefault="006A3EBE" w:rsidP="003C4ABF">
      <w:pPr>
        <w:spacing w:after="0"/>
        <w:jc w:val="center"/>
        <w:rPr>
          <w:rFonts w:ascii="Times New Roman" w:hAnsi="Times New Roman" w:cs="Times New Roman"/>
          <w:i/>
          <w:sz w:val="24"/>
        </w:rPr>
      </w:pPr>
      <w:r w:rsidRPr="003C4ABF">
        <w:rPr>
          <w:rFonts w:ascii="Times New Roman" w:hAnsi="Times New Roman" w:cs="Times New Roman"/>
          <w:i/>
          <w:sz w:val="24"/>
        </w:rPr>
        <w:t>Warehouse Associate</w:t>
      </w:r>
    </w:p>
    <w:p w:rsidR="006A3EBE" w:rsidRPr="003C4ABF" w:rsidRDefault="006A3EBE" w:rsidP="003C4ABF">
      <w:pPr>
        <w:spacing w:after="0"/>
        <w:jc w:val="center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kconnor@wwrfresource.com</w:t>
      </w:r>
    </w:p>
    <w:p w:rsidR="006A3EBE" w:rsidRPr="003C4ABF" w:rsidRDefault="003C4ABF" w:rsidP="003C4ABF">
      <w:pPr>
        <w:spacing w:after="0"/>
        <w:jc w:val="center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  <w:i/>
        </w:rPr>
        <w:t xml:space="preserve">Message: </w:t>
      </w:r>
      <w:r w:rsidR="006A3EBE" w:rsidRPr="003C4ABF">
        <w:rPr>
          <w:rFonts w:ascii="Times New Roman" w:hAnsi="Times New Roman" w:cs="Times New Roman"/>
        </w:rPr>
        <w:t>(316) 265-5211 ext. 208</w:t>
      </w:r>
    </w:p>
    <w:p w:rsidR="006A3EBE" w:rsidRPr="003C4ABF" w:rsidRDefault="006A3EBE" w:rsidP="003C4ABF">
      <w:pPr>
        <w:pBdr>
          <w:bottom w:val="single" w:sz="4" w:space="1" w:color="auto"/>
        </w:pBdr>
        <w:spacing w:after="0"/>
        <w:jc w:val="center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401 S. Emporia, Wichita, KS 67202</w:t>
      </w:r>
    </w:p>
    <w:p w:rsidR="006A3EBE" w:rsidRPr="003C4ABF" w:rsidRDefault="006A3EBE" w:rsidP="003C4ABF">
      <w:pPr>
        <w:spacing w:before="100" w:beforeAutospacing="1" w:after="0"/>
        <w:rPr>
          <w:rFonts w:ascii="Times New Roman" w:hAnsi="Times New Roman" w:cs="Times New Roman"/>
          <w:b/>
        </w:rPr>
      </w:pPr>
      <w:r w:rsidRPr="003C4ABF">
        <w:rPr>
          <w:rFonts w:ascii="Times New Roman" w:hAnsi="Times New Roman" w:cs="Times New Roman"/>
          <w:b/>
        </w:rPr>
        <w:t>Profile Summary</w:t>
      </w:r>
    </w:p>
    <w:p w:rsidR="006A3EBE" w:rsidRPr="003C4ABF" w:rsidRDefault="003C4ABF" w:rsidP="003C4AB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Approximately 18 months</w:t>
      </w:r>
      <w:r w:rsidR="006A3EBE" w:rsidRPr="003C4ABF">
        <w:rPr>
          <w:rFonts w:ascii="Times New Roman" w:hAnsi="Times New Roman" w:cs="Times New Roman"/>
        </w:rPr>
        <w:t xml:space="preserve"> of warehouse experie</w:t>
      </w:r>
      <w:r w:rsidR="008D239E" w:rsidRPr="003C4ABF">
        <w:rPr>
          <w:rFonts w:ascii="Times New Roman" w:hAnsi="Times New Roman" w:cs="Times New Roman"/>
        </w:rPr>
        <w:t>nce for an averaged size operation.</w:t>
      </w:r>
    </w:p>
    <w:p w:rsidR="008D239E" w:rsidRPr="003C4ABF" w:rsidRDefault="008D239E" w:rsidP="003C4AB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Comfortable operating automated and electric equipment.</w:t>
      </w:r>
    </w:p>
    <w:p w:rsidR="008D239E" w:rsidRPr="003C4ABF" w:rsidRDefault="008D239E" w:rsidP="003C4AB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Physical fortitude to carryout demanding tasks for extended periods of time.</w:t>
      </w:r>
    </w:p>
    <w:p w:rsidR="008D239E" w:rsidRPr="003C4ABF" w:rsidRDefault="008D239E" w:rsidP="003C4AB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Enjoys engaging in hands-on activities and can work independently or on a team.</w:t>
      </w:r>
    </w:p>
    <w:p w:rsidR="008D239E" w:rsidRPr="003C4ABF" w:rsidRDefault="008D239E" w:rsidP="003C4ABF">
      <w:pPr>
        <w:spacing w:before="100" w:beforeAutospacing="1" w:after="0"/>
        <w:rPr>
          <w:rFonts w:ascii="Times New Roman" w:hAnsi="Times New Roman" w:cs="Times New Roman"/>
          <w:b/>
        </w:rPr>
      </w:pPr>
      <w:r w:rsidRPr="003C4ABF">
        <w:rPr>
          <w:rFonts w:ascii="Times New Roman" w:hAnsi="Times New Roman" w:cs="Times New Roman"/>
          <w:b/>
        </w:rPr>
        <w:t>Functional Overview</w:t>
      </w:r>
    </w:p>
    <w:p w:rsidR="008D239E" w:rsidRPr="003C4ABF" w:rsidRDefault="008D239E" w:rsidP="003C4ABF">
      <w:pPr>
        <w:spacing w:before="100" w:beforeAutospacing="1" w:after="0"/>
        <w:rPr>
          <w:rFonts w:ascii="Times New Roman" w:hAnsi="Times New Roman" w:cs="Times New Roman"/>
          <w:i/>
        </w:rPr>
      </w:pPr>
      <w:r w:rsidRPr="003C4ABF">
        <w:rPr>
          <w:rFonts w:ascii="Times New Roman" w:hAnsi="Times New Roman" w:cs="Times New Roman"/>
          <w:i/>
        </w:rPr>
        <w:t>Warehouse</w:t>
      </w:r>
    </w:p>
    <w:p w:rsidR="008D239E" w:rsidRPr="003C4ABF" w:rsidRDefault="008D239E" w:rsidP="003C4ABF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Supervised the loading and unloading of goods, making sure that items were handled with care and placed accurately in the warehouse.</w:t>
      </w:r>
    </w:p>
    <w:p w:rsidR="008D239E" w:rsidRPr="003C4ABF" w:rsidRDefault="008D239E" w:rsidP="003C4ABF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Prepared, wrapped, weighed, and loaded items for shipping according to packing slips.</w:t>
      </w:r>
    </w:p>
    <w:p w:rsidR="008D239E" w:rsidRPr="003C4ABF" w:rsidRDefault="008D239E" w:rsidP="003C4ABF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Monitored inventory paperwork and ordering, to keep warehouse fully stocked at all times.</w:t>
      </w:r>
    </w:p>
    <w:p w:rsidR="008D239E" w:rsidRPr="003C4ABF" w:rsidRDefault="008D239E" w:rsidP="003C4ABF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Operated pallet jacks and cherry pickers safely, transporting heaving loads within the warehouse.</w:t>
      </w:r>
    </w:p>
    <w:p w:rsidR="003C4ABF" w:rsidRPr="003C4ABF" w:rsidRDefault="003C4ABF" w:rsidP="003C4ABF">
      <w:pPr>
        <w:spacing w:before="100" w:beforeAutospacing="1" w:after="0"/>
        <w:rPr>
          <w:rFonts w:ascii="Times New Roman" w:hAnsi="Times New Roman" w:cs="Times New Roman"/>
          <w:i/>
        </w:rPr>
      </w:pPr>
      <w:r w:rsidRPr="003C4ABF">
        <w:rPr>
          <w:rFonts w:ascii="Times New Roman" w:hAnsi="Times New Roman" w:cs="Times New Roman"/>
          <w:i/>
        </w:rPr>
        <w:t>Assembly Line</w:t>
      </w:r>
    </w:p>
    <w:p w:rsidR="003C4ABF" w:rsidRPr="003C4ABF" w:rsidRDefault="003C4ABF" w:rsidP="003C4ABF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Processed up to 18,000 hams per shift in a team environment.</w:t>
      </w:r>
    </w:p>
    <w:p w:rsidR="003C4ABF" w:rsidRPr="003C4ABF" w:rsidRDefault="003C4ABF" w:rsidP="003C4ABF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Unloaded 120 hams at a time from pallets at a rapid pace.</w:t>
      </w:r>
    </w:p>
    <w:p w:rsidR="003C4ABF" w:rsidRPr="003C4ABF" w:rsidRDefault="003C4ABF" w:rsidP="003C4ABF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Placed unboxed hams onto assembly line for further processing.</w:t>
      </w:r>
    </w:p>
    <w:p w:rsidR="008D239E" w:rsidRPr="003C4ABF" w:rsidRDefault="008D239E" w:rsidP="003C4ABF">
      <w:pPr>
        <w:spacing w:before="100" w:beforeAutospacing="1" w:after="0"/>
        <w:rPr>
          <w:rFonts w:ascii="Times New Roman" w:hAnsi="Times New Roman" w:cs="Times New Roman"/>
          <w:i/>
        </w:rPr>
      </w:pPr>
      <w:r w:rsidRPr="003C4ABF">
        <w:rPr>
          <w:rFonts w:ascii="Times New Roman" w:hAnsi="Times New Roman" w:cs="Times New Roman"/>
          <w:i/>
        </w:rPr>
        <w:t>Maintenance</w:t>
      </w:r>
    </w:p>
    <w:p w:rsidR="008D239E" w:rsidRPr="003C4ABF" w:rsidRDefault="008D239E" w:rsidP="003C4ABF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Clean</w:t>
      </w:r>
      <w:r w:rsidR="003C4ABF">
        <w:rPr>
          <w:rFonts w:ascii="Times New Roman" w:hAnsi="Times New Roman" w:cs="Times New Roman"/>
        </w:rPr>
        <w:t>ed</w:t>
      </w:r>
      <w:r w:rsidRPr="003C4ABF">
        <w:rPr>
          <w:rFonts w:ascii="Times New Roman" w:hAnsi="Times New Roman" w:cs="Times New Roman"/>
        </w:rPr>
        <w:t xml:space="preserve"> building floors by sweeping, mopping, scrubbing, and vacuuming.</w:t>
      </w:r>
    </w:p>
    <w:p w:rsidR="008D239E" w:rsidRPr="003C4ABF" w:rsidRDefault="008D239E" w:rsidP="003C4ABF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Gather</w:t>
      </w:r>
      <w:r w:rsidR="003C4ABF">
        <w:rPr>
          <w:rFonts w:ascii="Times New Roman" w:hAnsi="Times New Roman" w:cs="Times New Roman"/>
        </w:rPr>
        <w:t>ed</w:t>
      </w:r>
      <w:r w:rsidRPr="003C4ABF">
        <w:rPr>
          <w:rFonts w:ascii="Times New Roman" w:hAnsi="Times New Roman" w:cs="Times New Roman"/>
        </w:rPr>
        <w:t xml:space="preserve"> and </w:t>
      </w:r>
      <w:r w:rsidR="003C4ABF">
        <w:rPr>
          <w:rFonts w:ascii="Times New Roman" w:hAnsi="Times New Roman" w:cs="Times New Roman"/>
        </w:rPr>
        <w:t>emptied</w:t>
      </w:r>
      <w:r w:rsidRPr="003C4ABF">
        <w:rPr>
          <w:rFonts w:ascii="Times New Roman" w:hAnsi="Times New Roman" w:cs="Times New Roman"/>
        </w:rPr>
        <w:t xml:space="preserve"> trash throughout buildings and surrounding areas.</w:t>
      </w:r>
    </w:p>
    <w:p w:rsidR="008D239E" w:rsidRPr="003C4ABF" w:rsidRDefault="008D239E" w:rsidP="003C4ABF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Service</w:t>
      </w:r>
      <w:r w:rsidR="003C4ABF">
        <w:rPr>
          <w:rFonts w:ascii="Times New Roman" w:hAnsi="Times New Roman" w:cs="Times New Roman"/>
        </w:rPr>
        <w:t>d</w:t>
      </w:r>
      <w:r w:rsidRPr="003C4ABF">
        <w:rPr>
          <w:rFonts w:ascii="Times New Roman" w:hAnsi="Times New Roman" w:cs="Times New Roman"/>
        </w:rPr>
        <w:t>, clean</w:t>
      </w:r>
      <w:r w:rsidR="003C4ABF">
        <w:rPr>
          <w:rFonts w:ascii="Times New Roman" w:hAnsi="Times New Roman" w:cs="Times New Roman"/>
        </w:rPr>
        <w:t>ed</w:t>
      </w:r>
      <w:r w:rsidRPr="003C4ABF">
        <w:rPr>
          <w:rFonts w:ascii="Times New Roman" w:hAnsi="Times New Roman" w:cs="Times New Roman"/>
        </w:rPr>
        <w:t xml:space="preserve">, and </w:t>
      </w:r>
      <w:r w:rsidR="003C4ABF">
        <w:rPr>
          <w:rFonts w:ascii="Times New Roman" w:hAnsi="Times New Roman" w:cs="Times New Roman"/>
        </w:rPr>
        <w:t>supplied</w:t>
      </w:r>
      <w:r w:rsidRPr="003C4ABF">
        <w:rPr>
          <w:rFonts w:ascii="Times New Roman" w:hAnsi="Times New Roman" w:cs="Times New Roman"/>
        </w:rPr>
        <w:t xml:space="preserve"> restrooms and other public use areas.</w:t>
      </w:r>
    </w:p>
    <w:p w:rsidR="008D239E" w:rsidRPr="003C4ABF" w:rsidRDefault="008D239E" w:rsidP="003C4ABF">
      <w:pPr>
        <w:spacing w:before="100" w:beforeAutospacing="1" w:after="0"/>
        <w:rPr>
          <w:rFonts w:ascii="Times New Roman" w:hAnsi="Times New Roman" w:cs="Times New Roman"/>
          <w:i/>
        </w:rPr>
      </w:pPr>
      <w:r w:rsidRPr="003C4ABF">
        <w:rPr>
          <w:rFonts w:ascii="Times New Roman" w:hAnsi="Times New Roman" w:cs="Times New Roman"/>
          <w:i/>
        </w:rPr>
        <w:t>Food Service</w:t>
      </w:r>
    </w:p>
    <w:p w:rsidR="008D239E" w:rsidRPr="003C4ABF" w:rsidRDefault="008D239E" w:rsidP="003C4ABF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Prepared serving trays with utensils and paper napkins to expedite service.</w:t>
      </w:r>
    </w:p>
    <w:p w:rsidR="008D239E" w:rsidRPr="003C4ABF" w:rsidRDefault="008D239E" w:rsidP="003C4ABF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Operated cash registers to take orders and process payments.</w:t>
      </w:r>
    </w:p>
    <w:p w:rsidR="008D239E" w:rsidRPr="003C4ABF" w:rsidRDefault="008D239E" w:rsidP="003C4ABF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Provided excellent customer service when dealing with complaints and questions.</w:t>
      </w:r>
    </w:p>
    <w:p w:rsidR="008D239E" w:rsidRPr="003C4ABF" w:rsidRDefault="003C4ABF" w:rsidP="003C4ABF">
      <w:pPr>
        <w:spacing w:before="100" w:beforeAutospacing="1" w:after="0"/>
        <w:rPr>
          <w:rFonts w:ascii="Times New Roman" w:hAnsi="Times New Roman" w:cs="Times New Roman"/>
          <w:b/>
        </w:rPr>
      </w:pPr>
      <w:r w:rsidRPr="003C4ABF">
        <w:rPr>
          <w:rFonts w:ascii="Times New Roman" w:hAnsi="Times New Roman" w:cs="Times New Roman"/>
          <w:b/>
        </w:rPr>
        <w:t>Employment History</w:t>
      </w:r>
    </w:p>
    <w:p w:rsidR="003C4ABF" w:rsidRPr="003C4ABF" w:rsidRDefault="003C4ABF" w:rsidP="003C4ABF">
      <w:pPr>
        <w:pStyle w:val="ListParagraph"/>
        <w:numPr>
          <w:ilvl w:val="0"/>
          <w:numId w:val="2"/>
        </w:numPr>
        <w:tabs>
          <w:tab w:val="left" w:pos="2880"/>
          <w:tab w:val="left" w:pos="5760"/>
        </w:tabs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2018</w:t>
      </w:r>
      <w:r w:rsidRPr="003C4ABF">
        <w:rPr>
          <w:rFonts w:ascii="Times New Roman" w:hAnsi="Times New Roman" w:cs="Times New Roman"/>
        </w:rPr>
        <w:tab/>
        <w:t>Supply Worker</w:t>
      </w:r>
      <w:r w:rsidRPr="003C4ABF">
        <w:rPr>
          <w:rFonts w:ascii="Times New Roman" w:hAnsi="Times New Roman" w:cs="Times New Roman"/>
        </w:rPr>
        <w:tab/>
        <w:t>State of Kansas, Ellsworth, KS</w:t>
      </w:r>
    </w:p>
    <w:p w:rsidR="003C4ABF" w:rsidRPr="003C4ABF" w:rsidRDefault="003C4ABF" w:rsidP="003C4ABF">
      <w:pPr>
        <w:pStyle w:val="ListParagraph"/>
        <w:numPr>
          <w:ilvl w:val="0"/>
          <w:numId w:val="2"/>
        </w:numPr>
        <w:tabs>
          <w:tab w:val="left" w:pos="2880"/>
          <w:tab w:val="left" w:pos="5760"/>
        </w:tabs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2017-2018</w:t>
      </w:r>
      <w:r w:rsidRPr="003C4ABF">
        <w:rPr>
          <w:rFonts w:ascii="Times New Roman" w:hAnsi="Times New Roman" w:cs="Times New Roman"/>
        </w:rPr>
        <w:tab/>
        <w:t>Janitor</w:t>
      </w:r>
      <w:r w:rsidRPr="003C4ABF">
        <w:rPr>
          <w:rFonts w:ascii="Times New Roman" w:hAnsi="Times New Roman" w:cs="Times New Roman"/>
        </w:rPr>
        <w:tab/>
        <w:t>State of Kansas, Ellsworth, KS</w:t>
      </w:r>
    </w:p>
    <w:p w:rsidR="003C4ABF" w:rsidRPr="003C4ABF" w:rsidRDefault="003C4ABF" w:rsidP="003C4ABF">
      <w:pPr>
        <w:pStyle w:val="ListParagraph"/>
        <w:numPr>
          <w:ilvl w:val="0"/>
          <w:numId w:val="2"/>
        </w:numPr>
        <w:tabs>
          <w:tab w:val="left" w:pos="2880"/>
          <w:tab w:val="left" w:pos="5760"/>
        </w:tabs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2016</w:t>
      </w:r>
      <w:r w:rsidRPr="003C4ABF">
        <w:rPr>
          <w:rFonts w:ascii="Times New Roman" w:hAnsi="Times New Roman" w:cs="Times New Roman"/>
        </w:rPr>
        <w:tab/>
        <w:t>Kitchen Worker</w:t>
      </w:r>
      <w:r w:rsidRPr="003C4ABF">
        <w:rPr>
          <w:rFonts w:ascii="Times New Roman" w:hAnsi="Times New Roman" w:cs="Times New Roman"/>
        </w:rPr>
        <w:tab/>
        <w:t>Aramark, Ellsworth, KS</w:t>
      </w:r>
    </w:p>
    <w:p w:rsidR="003C4ABF" w:rsidRPr="003C4ABF" w:rsidRDefault="003C4ABF" w:rsidP="003C4ABF">
      <w:pPr>
        <w:pStyle w:val="ListParagraph"/>
        <w:numPr>
          <w:ilvl w:val="0"/>
          <w:numId w:val="2"/>
        </w:numPr>
        <w:tabs>
          <w:tab w:val="left" w:pos="2880"/>
          <w:tab w:val="left" w:pos="5760"/>
        </w:tabs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2010</w:t>
      </w:r>
      <w:r w:rsidRPr="003C4ABF">
        <w:rPr>
          <w:rFonts w:ascii="Times New Roman" w:hAnsi="Times New Roman" w:cs="Times New Roman"/>
        </w:rPr>
        <w:tab/>
        <w:t>Stocker/Loader</w:t>
      </w:r>
      <w:bookmarkStart w:id="0" w:name="_GoBack"/>
      <w:bookmarkEnd w:id="0"/>
      <w:r w:rsidRPr="003C4ABF">
        <w:rPr>
          <w:rFonts w:ascii="Times New Roman" w:hAnsi="Times New Roman" w:cs="Times New Roman"/>
        </w:rPr>
        <w:tab/>
        <w:t>KC Steak, Kansas City, KS</w:t>
      </w:r>
    </w:p>
    <w:p w:rsidR="003C4ABF" w:rsidRPr="003C4ABF" w:rsidRDefault="003C4ABF" w:rsidP="003C4ABF">
      <w:pPr>
        <w:pStyle w:val="ListParagraph"/>
        <w:numPr>
          <w:ilvl w:val="0"/>
          <w:numId w:val="2"/>
        </w:numPr>
        <w:tabs>
          <w:tab w:val="left" w:pos="2880"/>
          <w:tab w:val="left" w:pos="5760"/>
        </w:tabs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2008</w:t>
      </w:r>
      <w:r w:rsidRPr="003C4ABF">
        <w:rPr>
          <w:rFonts w:ascii="Times New Roman" w:hAnsi="Times New Roman" w:cs="Times New Roman"/>
        </w:rPr>
        <w:tab/>
        <w:t>Cashier</w:t>
      </w:r>
      <w:r w:rsidRPr="003C4ABF">
        <w:rPr>
          <w:rFonts w:ascii="Times New Roman" w:hAnsi="Times New Roman" w:cs="Times New Roman"/>
        </w:rPr>
        <w:tab/>
        <w:t>Taco Bell, Kansas City, KS</w:t>
      </w:r>
    </w:p>
    <w:p w:rsidR="003C4ABF" w:rsidRDefault="003C4ABF" w:rsidP="003C4ABF">
      <w:pPr>
        <w:pStyle w:val="ListParagraph"/>
        <w:numPr>
          <w:ilvl w:val="0"/>
          <w:numId w:val="2"/>
        </w:numPr>
        <w:tabs>
          <w:tab w:val="left" w:pos="2880"/>
          <w:tab w:val="left" w:pos="5760"/>
        </w:tabs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2007</w:t>
      </w:r>
      <w:r w:rsidRPr="003C4ABF">
        <w:rPr>
          <w:rFonts w:ascii="Times New Roman" w:hAnsi="Times New Roman" w:cs="Times New Roman"/>
        </w:rPr>
        <w:tab/>
        <w:t>Cashier</w:t>
      </w:r>
      <w:r w:rsidRPr="003C4ABF">
        <w:rPr>
          <w:rFonts w:ascii="Times New Roman" w:hAnsi="Times New Roman" w:cs="Times New Roman"/>
        </w:rPr>
        <w:tab/>
        <w:t>Captain D’s, Kansas City, KS</w:t>
      </w:r>
    </w:p>
    <w:p w:rsidR="003C4ABF" w:rsidRDefault="003C4ABF" w:rsidP="003C4ABF">
      <w:pPr>
        <w:spacing w:before="100" w:beforeAutospacing="1" w:after="0"/>
        <w:rPr>
          <w:rFonts w:ascii="Times New Roman" w:hAnsi="Times New Roman" w:cs="Times New Roman"/>
          <w:b/>
        </w:rPr>
      </w:pPr>
      <w:r w:rsidRPr="003C4ABF">
        <w:rPr>
          <w:rFonts w:ascii="Times New Roman" w:hAnsi="Times New Roman" w:cs="Times New Roman"/>
          <w:b/>
        </w:rPr>
        <w:t>Education</w:t>
      </w:r>
    </w:p>
    <w:p w:rsidR="003C4ABF" w:rsidRPr="003C4ABF" w:rsidRDefault="003C4ABF" w:rsidP="003C4ABF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3C4ABF">
        <w:rPr>
          <w:rFonts w:ascii="Times New Roman" w:hAnsi="Times New Roman" w:cs="Times New Roman"/>
        </w:rPr>
        <w:t>NCCER Core Curriculum</w:t>
      </w:r>
      <w:r w:rsidRPr="003C4ABF">
        <w:rPr>
          <w:rFonts w:ascii="Times New Roman" w:hAnsi="Times New Roman" w:cs="Times New Roman"/>
        </w:rPr>
        <w:tab/>
      </w:r>
      <w:r w:rsidRPr="003C4ABF">
        <w:rPr>
          <w:rFonts w:ascii="Times New Roman" w:hAnsi="Times New Roman" w:cs="Times New Roman"/>
          <w:i/>
        </w:rPr>
        <w:t>Barton Community College</w:t>
      </w:r>
      <w:r w:rsidRPr="003C4ABF">
        <w:rPr>
          <w:rFonts w:ascii="Times New Roman" w:hAnsi="Times New Roman" w:cs="Times New Roman"/>
        </w:rPr>
        <w:tab/>
        <w:t>April 2016</w:t>
      </w:r>
    </w:p>
    <w:sectPr w:rsidR="003C4ABF" w:rsidRPr="003C4ABF" w:rsidSect="003C4ABF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B2EF7"/>
    <w:multiLevelType w:val="hybridMultilevel"/>
    <w:tmpl w:val="DD521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D75995"/>
    <w:multiLevelType w:val="hybridMultilevel"/>
    <w:tmpl w:val="F710A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83F681F"/>
    <w:multiLevelType w:val="hybridMultilevel"/>
    <w:tmpl w:val="83803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F2597A"/>
    <w:multiLevelType w:val="hybridMultilevel"/>
    <w:tmpl w:val="DE642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A5D63EB"/>
    <w:multiLevelType w:val="hybridMultilevel"/>
    <w:tmpl w:val="17405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D4839CA"/>
    <w:multiLevelType w:val="hybridMultilevel"/>
    <w:tmpl w:val="5CFA4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F5A7F37"/>
    <w:multiLevelType w:val="hybridMultilevel"/>
    <w:tmpl w:val="8D7A1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3"/>
  </w:num>
  <w:num w:numId="5">
    <w:abstractNumId w:val="0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wNDczNzQzNTQ2NzZV0lEKTi0uzszPAykwrAUAILs4cCwAAAA="/>
  </w:docVars>
  <w:rsids>
    <w:rsidRoot w:val="006A3EBE"/>
    <w:rsid w:val="003C4ABF"/>
    <w:rsid w:val="00522C52"/>
    <w:rsid w:val="006A3EBE"/>
    <w:rsid w:val="007E2073"/>
    <w:rsid w:val="008D2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3EB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C4AB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3EB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C4A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1</cp:revision>
  <cp:lastPrinted>2018-04-13T13:24:00Z</cp:lastPrinted>
  <dcterms:created xsi:type="dcterms:W3CDTF">2018-04-13T12:54:00Z</dcterms:created>
  <dcterms:modified xsi:type="dcterms:W3CDTF">2018-04-13T13:24:00Z</dcterms:modified>
</cp:coreProperties>
</file>